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F6AE4" w14:textId="3397E976" w:rsidR="004101B6" w:rsidRPr="00EA07A2" w:rsidRDefault="00F62E11" w:rsidP="004101B6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 xml:space="preserve">Annual General Meeting </w:t>
      </w:r>
      <w:r w:rsidR="004101B6" w:rsidRPr="00EA07A2">
        <w:rPr>
          <w:rFonts w:asciiTheme="majorHAnsi" w:hAnsiTheme="majorHAnsi" w:cstheme="majorHAnsi"/>
          <w:b/>
          <w:bCs/>
          <w:sz w:val="32"/>
          <w:szCs w:val="32"/>
        </w:rPr>
        <w:t xml:space="preserve"> </w:t>
      </w:r>
    </w:p>
    <w:p w14:paraId="5101994F" w14:textId="77777777" w:rsidR="001D6194" w:rsidRDefault="004101B6" w:rsidP="004101B6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EA07A2">
        <w:rPr>
          <w:rFonts w:asciiTheme="majorHAnsi" w:hAnsiTheme="majorHAnsi" w:cstheme="majorHAnsi"/>
          <w:b/>
          <w:bCs/>
          <w:sz w:val="32"/>
          <w:szCs w:val="32"/>
        </w:rPr>
        <w:t xml:space="preserve">Heart of the </w:t>
      </w:r>
      <w:proofErr w:type="gramStart"/>
      <w:r w:rsidRPr="00EA07A2">
        <w:rPr>
          <w:rFonts w:asciiTheme="majorHAnsi" w:hAnsiTheme="majorHAnsi" w:cstheme="majorHAnsi"/>
          <w:b/>
          <w:bCs/>
          <w:sz w:val="32"/>
          <w:szCs w:val="32"/>
        </w:rPr>
        <w:t>South West</w:t>
      </w:r>
      <w:proofErr w:type="gramEnd"/>
      <w:r w:rsidRPr="00EA07A2">
        <w:rPr>
          <w:rFonts w:asciiTheme="majorHAnsi" w:hAnsiTheme="majorHAnsi" w:cstheme="majorHAnsi"/>
          <w:b/>
          <w:bCs/>
          <w:sz w:val="32"/>
          <w:szCs w:val="32"/>
        </w:rPr>
        <w:t xml:space="preserve"> Local Enterprise Partnership CIC </w:t>
      </w:r>
    </w:p>
    <w:p w14:paraId="0D5A7B55" w14:textId="23AD78D7" w:rsidR="003B12ED" w:rsidRPr="00EA07A2" w:rsidRDefault="004101B6" w:rsidP="004101B6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EA07A2">
        <w:rPr>
          <w:rFonts w:asciiTheme="majorHAnsi" w:hAnsiTheme="majorHAnsi" w:cstheme="majorHAnsi"/>
          <w:b/>
          <w:bCs/>
          <w:sz w:val="32"/>
          <w:szCs w:val="32"/>
        </w:rPr>
        <w:t xml:space="preserve">Board Meeting </w:t>
      </w:r>
    </w:p>
    <w:p w14:paraId="7F1C83FD" w14:textId="1A2B2A1E" w:rsidR="004101B6" w:rsidRPr="00EA07A2" w:rsidRDefault="00BE720C" w:rsidP="004101B6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14</w:t>
      </w:r>
      <w:r w:rsidR="001D6194">
        <w:rPr>
          <w:rFonts w:asciiTheme="majorHAnsi" w:hAnsiTheme="majorHAnsi" w:cstheme="majorHAnsi"/>
          <w:b/>
          <w:bCs/>
          <w:sz w:val="32"/>
          <w:szCs w:val="32"/>
        </w:rPr>
        <w:t xml:space="preserve"> October </w:t>
      </w:r>
      <w:r w:rsidR="00F62E11">
        <w:rPr>
          <w:rFonts w:asciiTheme="majorHAnsi" w:hAnsiTheme="majorHAnsi" w:cstheme="majorHAnsi"/>
          <w:b/>
          <w:bCs/>
          <w:sz w:val="32"/>
          <w:szCs w:val="32"/>
        </w:rPr>
        <w:t>202</w:t>
      </w:r>
      <w:r>
        <w:rPr>
          <w:rFonts w:asciiTheme="majorHAnsi" w:hAnsiTheme="majorHAnsi" w:cstheme="majorHAnsi"/>
          <w:b/>
          <w:bCs/>
          <w:sz w:val="32"/>
          <w:szCs w:val="32"/>
        </w:rPr>
        <w:t>2</w:t>
      </w:r>
    </w:p>
    <w:p w14:paraId="352B808F" w14:textId="5EF83490" w:rsidR="004101B6" w:rsidRPr="00EA07A2" w:rsidRDefault="004101B6" w:rsidP="004101B6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EA07A2">
        <w:rPr>
          <w:rFonts w:asciiTheme="majorHAnsi" w:hAnsiTheme="majorHAnsi" w:cstheme="majorHAnsi"/>
          <w:b/>
          <w:bCs/>
          <w:sz w:val="32"/>
          <w:szCs w:val="32"/>
        </w:rPr>
        <w:t>from</w:t>
      </w:r>
    </w:p>
    <w:p w14:paraId="4BFF8F90" w14:textId="4F619EB7" w:rsidR="001D6194" w:rsidRPr="00252749" w:rsidRDefault="00BE720C" w:rsidP="004101B6">
      <w:pPr>
        <w:jc w:val="center"/>
        <w:rPr>
          <w:rFonts w:asciiTheme="majorHAnsi" w:hAnsiTheme="majorHAnsi" w:cstheme="majorHAnsi"/>
          <w:b/>
          <w:bCs/>
          <w:color w:val="FF0000"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12.45am – 1.15pm</w:t>
      </w:r>
      <w:r w:rsidR="00252749" w:rsidRPr="00DC1A7B">
        <w:rPr>
          <w:rFonts w:asciiTheme="majorHAnsi" w:hAnsiTheme="majorHAnsi" w:cstheme="majorHAnsi"/>
          <w:b/>
          <w:bCs/>
          <w:sz w:val="32"/>
          <w:szCs w:val="32"/>
        </w:rPr>
        <w:t xml:space="preserve"> </w:t>
      </w:r>
    </w:p>
    <w:p w14:paraId="5D83631E" w14:textId="77777777" w:rsidR="00BF2094" w:rsidRDefault="004101B6" w:rsidP="00BF2094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EA07A2">
        <w:rPr>
          <w:rFonts w:asciiTheme="majorHAnsi" w:hAnsiTheme="majorHAnsi" w:cstheme="majorHAnsi"/>
          <w:b/>
          <w:bCs/>
          <w:sz w:val="32"/>
          <w:szCs w:val="32"/>
        </w:rPr>
        <w:t>Via</w:t>
      </w:r>
      <w:r w:rsidR="00F62E11">
        <w:rPr>
          <w:rFonts w:asciiTheme="majorHAnsi" w:hAnsiTheme="majorHAnsi" w:cstheme="majorHAnsi"/>
          <w:b/>
          <w:bCs/>
          <w:sz w:val="32"/>
          <w:szCs w:val="32"/>
        </w:rPr>
        <w:t xml:space="preserve"> registration to webinar </w:t>
      </w:r>
    </w:p>
    <w:p w14:paraId="727974D0" w14:textId="77777777" w:rsidR="00DC1A7B" w:rsidRDefault="00DC1A7B" w:rsidP="004101B6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14:paraId="5C8EA6B1" w14:textId="77777777" w:rsidR="00560215" w:rsidRPr="00EA07A2" w:rsidRDefault="00560215" w:rsidP="004101B6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tbl>
      <w:tblPr>
        <w:tblStyle w:val="TableGrid"/>
        <w:tblW w:w="9356" w:type="dxa"/>
        <w:tblInd w:w="-714" w:type="dxa"/>
        <w:tblLook w:val="04A0" w:firstRow="1" w:lastRow="0" w:firstColumn="1" w:lastColumn="0" w:noHBand="0" w:noVBand="1"/>
      </w:tblPr>
      <w:tblGrid>
        <w:gridCol w:w="709"/>
        <w:gridCol w:w="8647"/>
      </w:tblGrid>
      <w:tr w:rsidR="0006013D" w:rsidRPr="00EA07A2" w14:paraId="778070C4" w14:textId="77777777" w:rsidTr="0006013D">
        <w:tc>
          <w:tcPr>
            <w:tcW w:w="709" w:type="dxa"/>
          </w:tcPr>
          <w:p w14:paraId="7AF3DCE1" w14:textId="08B5AD78" w:rsidR="0006013D" w:rsidRPr="00EA07A2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EA07A2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8647" w:type="dxa"/>
          </w:tcPr>
          <w:p w14:paraId="786D9DDE" w14:textId="407602AF" w:rsidR="0006013D" w:rsidRPr="00EA07A2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EA07A2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Item </w:t>
            </w:r>
          </w:p>
        </w:tc>
      </w:tr>
      <w:tr w:rsidR="0006013D" w:rsidRPr="00EA07A2" w14:paraId="3E5A3F62" w14:textId="77777777" w:rsidTr="0006013D">
        <w:tc>
          <w:tcPr>
            <w:tcW w:w="709" w:type="dxa"/>
          </w:tcPr>
          <w:p w14:paraId="15730A8A" w14:textId="797847C8" w:rsidR="0006013D" w:rsidRPr="00EA07A2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EA07A2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1.</w:t>
            </w:r>
          </w:p>
        </w:tc>
        <w:tc>
          <w:tcPr>
            <w:tcW w:w="8647" w:type="dxa"/>
          </w:tcPr>
          <w:p w14:paraId="0A2BF46E" w14:textId="77777777" w:rsidR="0006013D" w:rsidRDefault="0006013D" w:rsidP="0019517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195176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Welcome &amp; Apologies </w:t>
            </w:r>
          </w:p>
          <w:p w14:paraId="79680302" w14:textId="0F06926C" w:rsidR="0006013D" w:rsidRPr="00F62E11" w:rsidRDefault="0006013D" w:rsidP="00195176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06013D" w:rsidRPr="00EA07A2" w14:paraId="6E91CFFB" w14:textId="77777777" w:rsidTr="0006013D">
        <w:tc>
          <w:tcPr>
            <w:tcW w:w="709" w:type="dxa"/>
          </w:tcPr>
          <w:p w14:paraId="273E6BC5" w14:textId="1666BA6C" w:rsidR="0006013D" w:rsidRPr="00EA07A2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EA07A2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2.</w:t>
            </w:r>
          </w:p>
        </w:tc>
        <w:tc>
          <w:tcPr>
            <w:tcW w:w="8647" w:type="dxa"/>
          </w:tcPr>
          <w:p w14:paraId="48326083" w14:textId="2C91E5BA" w:rsidR="0006013D" w:rsidRDefault="00DC1A7B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Draft m</w:t>
            </w:r>
            <w:r w:rsidR="0006013D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inutes of last AGM </w:t>
            </w:r>
            <w:r w:rsidR="00026728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22 October 2021</w:t>
            </w:r>
            <w:r w:rsidR="0006013D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</w:t>
            </w:r>
          </w:p>
          <w:p w14:paraId="20B91DE4" w14:textId="534CE678" w:rsidR="0006013D" w:rsidRPr="00F62E11" w:rsidRDefault="0006013D" w:rsidP="004101B6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06013D" w:rsidRPr="00EA07A2" w14:paraId="489A72E1" w14:textId="77777777" w:rsidTr="0006013D">
        <w:tc>
          <w:tcPr>
            <w:tcW w:w="709" w:type="dxa"/>
          </w:tcPr>
          <w:p w14:paraId="14EC17BC" w14:textId="5D1EC781" w:rsidR="0006013D" w:rsidRPr="00EA07A2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3. </w:t>
            </w:r>
          </w:p>
        </w:tc>
        <w:tc>
          <w:tcPr>
            <w:tcW w:w="8647" w:type="dxa"/>
          </w:tcPr>
          <w:p w14:paraId="46E4704A" w14:textId="0476D683" w:rsidR="0006013D" w:rsidRPr="001D6194" w:rsidRDefault="0006013D" w:rsidP="00F62E11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F62E11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Chair’s Annual Report – includ</w:t>
            </w: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es</w:t>
            </w:r>
            <w:r w:rsidRPr="00F62E11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a summary of the LEP, its projects</w:t>
            </w:r>
            <w:r w:rsidR="001D6194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, </w:t>
            </w:r>
            <w:r w:rsidRPr="00F62E11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achievements</w:t>
            </w:r>
            <w:r>
              <w:rPr>
                <w:rFonts w:ascii="Arial" w:hAnsi="Arial" w:cs="Arial"/>
              </w:rPr>
              <w:t xml:space="preserve"> </w:t>
            </w:r>
            <w:r w:rsidR="001D6194" w:rsidRPr="001D6194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and end of </w:t>
            </w:r>
            <w:r w:rsidR="009B452F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year </w:t>
            </w:r>
            <w:r w:rsidR="001D6194" w:rsidRPr="001D6194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report </w:t>
            </w:r>
            <w:r w:rsidR="002D5E3E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(available </w:t>
            </w:r>
            <w:r w:rsidR="00753237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nearer the date) </w:t>
            </w:r>
          </w:p>
          <w:p w14:paraId="405751B3" w14:textId="4FAD500A" w:rsidR="0006013D" w:rsidRDefault="0006013D" w:rsidP="00F62E11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</w:tr>
      <w:tr w:rsidR="0006013D" w:rsidRPr="00EA07A2" w14:paraId="4A774189" w14:textId="77777777" w:rsidTr="0006013D">
        <w:tc>
          <w:tcPr>
            <w:tcW w:w="709" w:type="dxa"/>
          </w:tcPr>
          <w:p w14:paraId="5634023C" w14:textId="6F8832F7" w:rsidR="0006013D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4.</w:t>
            </w:r>
          </w:p>
        </w:tc>
        <w:tc>
          <w:tcPr>
            <w:tcW w:w="8647" w:type="dxa"/>
          </w:tcPr>
          <w:p w14:paraId="625855ED" w14:textId="69C7F127" w:rsidR="0006013D" w:rsidRDefault="0006013D" w:rsidP="00F62E11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F62E11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Overview of LEP </w:t>
            </w:r>
            <w:r w:rsidR="00DC1A7B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Financial Statement</w:t>
            </w:r>
            <w:r w:rsidR="008476ED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</w:t>
            </w:r>
            <w:r w:rsidR="008936E5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(published in</w:t>
            </w:r>
            <w:r w:rsidR="00D17039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the</w:t>
            </w:r>
            <w:r w:rsidR="008936E5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Annual Report) </w:t>
            </w:r>
          </w:p>
          <w:p w14:paraId="244688F2" w14:textId="44B4ACDC" w:rsidR="0006013D" w:rsidRPr="00F62E11" w:rsidRDefault="0006013D" w:rsidP="00F62E11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06013D" w:rsidRPr="00EA07A2" w14:paraId="12FFF613" w14:textId="77777777" w:rsidTr="0006013D">
        <w:trPr>
          <w:trHeight w:val="788"/>
        </w:trPr>
        <w:tc>
          <w:tcPr>
            <w:tcW w:w="709" w:type="dxa"/>
          </w:tcPr>
          <w:p w14:paraId="28AE77F1" w14:textId="2F5E1789" w:rsidR="0006013D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5.</w:t>
            </w:r>
          </w:p>
        </w:tc>
        <w:tc>
          <w:tcPr>
            <w:tcW w:w="8647" w:type="dxa"/>
          </w:tcPr>
          <w:p w14:paraId="483C29B3" w14:textId="6153E7CD" w:rsidR="0006013D" w:rsidRPr="0006013D" w:rsidRDefault="0006013D" w:rsidP="00F62E11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06013D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Adoption of Accounts</w:t>
            </w:r>
            <w:r w:rsidRPr="0006013D">
              <w:rPr>
                <w:rFonts w:ascii="Arial" w:hAnsi="Arial" w:cs="Arial"/>
                <w:b/>
                <w:bCs/>
              </w:rPr>
              <w:t xml:space="preserve"> </w:t>
            </w:r>
            <w:r w:rsidR="00FA75D2" w:rsidRPr="00FA75D2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20</w:t>
            </w:r>
            <w:r w:rsidR="001D6194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2</w:t>
            </w:r>
            <w:r w:rsidR="00D17039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1</w:t>
            </w:r>
            <w:r w:rsidR="00FA75D2" w:rsidRPr="00FA75D2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– 202</w:t>
            </w:r>
            <w:r w:rsidR="00D17039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2</w:t>
            </w:r>
          </w:p>
        </w:tc>
      </w:tr>
      <w:tr w:rsidR="0006013D" w:rsidRPr="00EA07A2" w14:paraId="447A6643" w14:textId="77777777" w:rsidTr="0006013D">
        <w:tc>
          <w:tcPr>
            <w:tcW w:w="709" w:type="dxa"/>
          </w:tcPr>
          <w:p w14:paraId="5C0F508B" w14:textId="1262AEDF" w:rsidR="0006013D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6.</w:t>
            </w:r>
          </w:p>
        </w:tc>
        <w:tc>
          <w:tcPr>
            <w:tcW w:w="8647" w:type="dxa"/>
          </w:tcPr>
          <w:p w14:paraId="64722974" w14:textId="77777777" w:rsidR="0006013D" w:rsidRDefault="0006013D" w:rsidP="00F62E11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Questions submitted in advance &amp; AOB </w:t>
            </w:r>
          </w:p>
          <w:p w14:paraId="5291C6A7" w14:textId="556082CA" w:rsidR="0006013D" w:rsidRPr="00F62E11" w:rsidRDefault="0006013D" w:rsidP="00F62E11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</w:p>
        </w:tc>
      </w:tr>
      <w:tr w:rsidR="0006013D" w:rsidRPr="00EA07A2" w14:paraId="55C061EA" w14:textId="77777777" w:rsidTr="0006013D">
        <w:tc>
          <w:tcPr>
            <w:tcW w:w="709" w:type="dxa"/>
          </w:tcPr>
          <w:p w14:paraId="03B563DA" w14:textId="1F72201F" w:rsidR="0006013D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7.</w:t>
            </w:r>
          </w:p>
        </w:tc>
        <w:tc>
          <w:tcPr>
            <w:tcW w:w="8647" w:type="dxa"/>
          </w:tcPr>
          <w:p w14:paraId="4EFF3C94" w14:textId="30F3D163" w:rsidR="0006013D" w:rsidRDefault="0006013D" w:rsidP="0006013D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Thanks &amp; close </w:t>
            </w:r>
          </w:p>
          <w:p w14:paraId="60C44748" w14:textId="72866CA0" w:rsidR="0006013D" w:rsidRDefault="0006013D" w:rsidP="00F62E11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</w:tr>
    </w:tbl>
    <w:p w14:paraId="6509AE3A" w14:textId="77777777" w:rsidR="001A45E0" w:rsidRDefault="001A45E0" w:rsidP="001A45E0">
      <w:pPr>
        <w:rPr>
          <w:rFonts w:asciiTheme="majorHAnsi" w:hAnsiTheme="majorHAnsi" w:cstheme="majorHAnsi"/>
          <w:b/>
          <w:bCs/>
          <w:sz w:val="28"/>
          <w:szCs w:val="28"/>
        </w:rPr>
      </w:pPr>
    </w:p>
    <w:sectPr w:rsidR="001A45E0" w:rsidSect="001A45E0">
      <w:headerReference w:type="default" r:id="rId10"/>
      <w:footerReference w:type="default" r:id="rId11"/>
      <w:pgSz w:w="11900" w:h="16840"/>
      <w:pgMar w:top="1758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9A91A" w14:textId="77777777" w:rsidR="00AA50C9" w:rsidRDefault="00AA50C9" w:rsidP="006A3EA6">
      <w:r>
        <w:separator/>
      </w:r>
    </w:p>
  </w:endnote>
  <w:endnote w:type="continuationSeparator" w:id="0">
    <w:p w14:paraId="3F253271" w14:textId="77777777" w:rsidR="00AA50C9" w:rsidRDefault="00AA50C9" w:rsidP="006A3E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12951" w14:textId="682C591A" w:rsidR="006A3EA6" w:rsidRDefault="006A3E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247A5" w14:textId="77777777" w:rsidR="00AA50C9" w:rsidRDefault="00AA50C9" w:rsidP="006A3EA6">
      <w:r>
        <w:separator/>
      </w:r>
    </w:p>
  </w:footnote>
  <w:footnote w:type="continuationSeparator" w:id="0">
    <w:p w14:paraId="43817C65" w14:textId="77777777" w:rsidR="00AA50C9" w:rsidRDefault="00AA50C9" w:rsidP="006A3E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9D2B0" w14:textId="77777777" w:rsidR="006A3EA6" w:rsidRPr="006A3EA6" w:rsidRDefault="006A3EA6" w:rsidP="006A3EA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3360" behindDoc="1" locked="0" layoutInCell="1" allowOverlap="1" wp14:anchorId="53230C0B" wp14:editId="0291E475">
          <wp:simplePos x="0" y="0"/>
          <wp:positionH relativeFrom="column">
            <wp:posOffset>3625509</wp:posOffset>
          </wp:positionH>
          <wp:positionV relativeFrom="paragraph">
            <wp:posOffset>-226060</wp:posOffset>
          </wp:positionV>
          <wp:extent cx="2478952" cy="845164"/>
          <wp:effectExtent l="0" t="0" r="10795" b="0"/>
          <wp:wrapNone/>
          <wp:docPr id="9" name="Picture 9" descr="HSW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HSW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8952" cy="8451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F2D43"/>
    <w:multiLevelType w:val="hybridMultilevel"/>
    <w:tmpl w:val="A3FCA9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0CA4CC6"/>
    <w:multiLevelType w:val="hybridMultilevel"/>
    <w:tmpl w:val="237EEC7C"/>
    <w:lvl w:ilvl="0" w:tplc="DFC2925A">
      <w:start w:val="1"/>
      <w:numFmt w:val="decimal"/>
      <w:lvlText w:val="%1"/>
      <w:lvlJc w:val="left"/>
      <w:pPr>
        <w:ind w:left="1080" w:hanging="7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902840"/>
    <w:multiLevelType w:val="hybridMultilevel"/>
    <w:tmpl w:val="B2620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C02BC3"/>
    <w:multiLevelType w:val="hybridMultilevel"/>
    <w:tmpl w:val="AF221B3C"/>
    <w:lvl w:ilvl="0" w:tplc="A59841F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2712631">
    <w:abstractNumId w:val="0"/>
  </w:num>
  <w:num w:numId="2" w16cid:durableId="2012103926">
    <w:abstractNumId w:val="2"/>
  </w:num>
  <w:num w:numId="3" w16cid:durableId="1557739714">
    <w:abstractNumId w:val="3"/>
  </w:num>
  <w:num w:numId="4" w16cid:durableId="11748056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tjQ2tzQ0NDOxNDZV0lEKTi0uzszPAykwrwUAozrGzCwAAAA="/>
  </w:docVars>
  <w:rsids>
    <w:rsidRoot w:val="006A3EA6"/>
    <w:rsid w:val="00012B7E"/>
    <w:rsid w:val="00026728"/>
    <w:rsid w:val="00040327"/>
    <w:rsid w:val="00042581"/>
    <w:rsid w:val="0006013D"/>
    <w:rsid w:val="000E0C95"/>
    <w:rsid w:val="000E20DE"/>
    <w:rsid w:val="001112BE"/>
    <w:rsid w:val="001257C5"/>
    <w:rsid w:val="00131941"/>
    <w:rsid w:val="00165818"/>
    <w:rsid w:val="00180901"/>
    <w:rsid w:val="00185429"/>
    <w:rsid w:val="001943C5"/>
    <w:rsid w:val="00195176"/>
    <w:rsid w:val="001962E3"/>
    <w:rsid w:val="001A45E0"/>
    <w:rsid w:val="001D01FC"/>
    <w:rsid w:val="001D6194"/>
    <w:rsid w:val="001E1989"/>
    <w:rsid w:val="001E1A2E"/>
    <w:rsid w:val="00221795"/>
    <w:rsid w:val="00233FE1"/>
    <w:rsid w:val="00247835"/>
    <w:rsid w:val="00252749"/>
    <w:rsid w:val="00260EFB"/>
    <w:rsid w:val="002B566F"/>
    <w:rsid w:val="002C2C7B"/>
    <w:rsid w:val="002D48E1"/>
    <w:rsid w:val="002D54D9"/>
    <w:rsid w:val="002D5E3E"/>
    <w:rsid w:val="002E14D2"/>
    <w:rsid w:val="002E3A19"/>
    <w:rsid w:val="00306203"/>
    <w:rsid w:val="0036207B"/>
    <w:rsid w:val="003712B2"/>
    <w:rsid w:val="003943C8"/>
    <w:rsid w:val="003A7DEC"/>
    <w:rsid w:val="003B12ED"/>
    <w:rsid w:val="003C4E58"/>
    <w:rsid w:val="004101B6"/>
    <w:rsid w:val="004173CF"/>
    <w:rsid w:val="004255B1"/>
    <w:rsid w:val="00437649"/>
    <w:rsid w:val="0044057E"/>
    <w:rsid w:val="00450901"/>
    <w:rsid w:val="0046091D"/>
    <w:rsid w:val="0047238B"/>
    <w:rsid w:val="00485104"/>
    <w:rsid w:val="0049572E"/>
    <w:rsid w:val="004B30EC"/>
    <w:rsid w:val="004C5117"/>
    <w:rsid w:val="00507366"/>
    <w:rsid w:val="00560215"/>
    <w:rsid w:val="0059063E"/>
    <w:rsid w:val="00592387"/>
    <w:rsid w:val="005A7026"/>
    <w:rsid w:val="005D6397"/>
    <w:rsid w:val="005E02C5"/>
    <w:rsid w:val="0061497B"/>
    <w:rsid w:val="00615AE9"/>
    <w:rsid w:val="0063488C"/>
    <w:rsid w:val="00660042"/>
    <w:rsid w:val="0066366A"/>
    <w:rsid w:val="00677F00"/>
    <w:rsid w:val="00680741"/>
    <w:rsid w:val="00685D9B"/>
    <w:rsid w:val="006A3EA6"/>
    <w:rsid w:val="006B546D"/>
    <w:rsid w:val="006B6015"/>
    <w:rsid w:val="0070132B"/>
    <w:rsid w:val="007141D5"/>
    <w:rsid w:val="00720610"/>
    <w:rsid w:val="00736A32"/>
    <w:rsid w:val="00753237"/>
    <w:rsid w:val="00792C3A"/>
    <w:rsid w:val="00792ED2"/>
    <w:rsid w:val="007A5D4C"/>
    <w:rsid w:val="007C4521"/>
    <w:rsid w:val="007C554F"/>
    <w:rsid w:val="007E40FF"/>
    <w:rsid w:val="007F2A3F"/>
    <w:rsid w:val="007F3B88"/>
    <w:rsid w:val="0080026E"/>
    <w:rsid w:val="008476ED"/>
    <w:rsid w:val="00856527"/>
    <w:rsid w:val="008936E5"/>
    <w:rsid w:val="008B2990"/>
    <w:rsid w:val="008C118C"/>
    <w:rsid w:val="008D3440"/>
    <w:rsid w:val="008D4D4D"/>
    <w:rsid w:val="008F2956"/>
    <w:rsid w:val="009157C9"/>
    <w:rsid w:val="00915DBB"/>
    <w:rsid w:val="00917BE4"/>
    <w:rsid w:val="00930EF5"/>
    <w:rsid w:val="00971D0A"/>
    <w:rsid w:val="0098738B"/>
    <w:rsid w:val="009A1DBB"/>
    <w:rsid w:val="009B452F"/>
    <w:rsid w:val="009C2C66"/>
    <w:rsid w:val="009C3351"/>
    <w:rsid w:val="009E75CA"/>
    <w:rsid w:val="00A17669"/>
    <w:rsid w:val="00A52B4D"/>
    <w:rsid w:val="00AA4DC3"/>
    <w:rsid w:val="00AA50C9"/>
    <w:rsid w:val="00AB41B1"/>
    <w:rsid w:val="00B02380"/>
    <w:rsid w:val="00B1621D"/>
    <w:rsid w:val="00B21C79"/>
    <w:rsid w:val="00B3484D"/>
    <w:rsid w:val="00BD0D00"/>
    <w:rsid w:val="00BE2EAF"/>
    <w:rsid w:val="00BE720C"/>
    <w:rsid w:val="00BE7737"/>
    <w:rsid w:val="00BF2094"/>
    <w:rsid w:val="00C071F8"/>
    <w:rsid w:val="00C477C3"/>
    <w:rsid w:val="00C64B63"/>
    <w:rsid w:val="00C653D5"/>
    <w:rsid w:val="00C92BE9"/>
    <w:rsid w:val="00C945A9"/>
    <w:rsid w:val="00C96F5A"/>
    <w:rsid w:val="00CB0E9A"/>
    <w:rsid w:val="00CB3B96"/>
    <w:rsid w:val="00CC3810"/>
    <w:rsid w:val="00CC6432"/>
    <w:rsid w:val="00CD4ED4"/>
    <w:rsid w:val="00D17039"/>
    <w:rsid w:val="00D333F5"/>
    <w:rsid w:val="00D649E8"/>
    <w:rsid w:val="00D70327"/>
    <w:rsid w:val="00D71F12"/>
    <w:rsid w:val="00D73641"/>
    <w:rsid w:val="00D73E5E"/>
    <w:rsid w:val="00D84C2F"/>
    <w:rsid w:val="00D90D86"/>
    <w:rsid w:val="00DA0FBE"/>
    <w:rsid w:val="00DC1A7B"/>
    <w:rsid w:val="00DC5CC0"/>
    <w:rsid w:val="00DD4642"/>
    <w:rsid w:val="00DD4763"/>
    <w:rsid w:val="00DD5B48"/>
    <w:rsid w:val="00DE7273"/>
    <w:rsid w:val="00E52A4C"/>
    <w:rsid w:val="00EA07A2"/>
    <w:rsid w:val="00F15062"/>
    <w:rsid w:val="00F320B8"/>
    <w:rsid w:val="00F62E11"/>
    <w:rsid w:val="00F8180D"/>
    <w:rsid w:val="00FA75D2"/>
    <w:rsid w:val="00FD27D2"/>
    <w:rsid w:val="00FD2E20"/>
    <w:rsid w:val="00FF0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6BE0100"/>
  <w14:defaultImageDpi w14:val="330"/>
  <w15:docId w15:val="{5AD743DD-6A8E-493B-B27A-F8394BA32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ancasterBodyCopy">
    <w:name w:val="Lancaster Body Copy"/>
    <w:basedOn w:val="DefaultParagraphFont"/>
    <w:uiPriority w:val="1"/>
    <w:qFormat/>
    <w:rsid w:val="00C92BE9"/>
    <w:rPr>
      <w:rFonts w:ascii="Arial" w:hAnsi="Arial"/>
      <w:color w:val="595959" w:themeColor="text1" w:themeTint="A6"/>
      <w:sz w:val="20"/>
    </w:rPr>
  </w:style>
  <w:style w:type="paragraph" w:styleId="Header">
    <w:name w:val="header"/>
    <w:basedOn w:val="Normal"/>
    <w:link w:val="HeaderChar"/>
    <w:uiPriority w:val="99"/>
    <w:unhideWhenUsed/>
    <w:rsid w:val="006A3EA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3EA6"/>
  </w:style>
  <w:style w:type="paragraph" w:styleId="Footer">
    <w:name w:val="footer"/>
    <w:basedOn w:val="Normal"/>
    <w:link w:val="FooterChar"/>
    <w:uiPriority w:val="99"/>
    <w:unhideWhenUsed/>
    <w:rsid w:val="006A3EA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3EA6"/>
  </w:style>
  <w:style w:type="paragraph" w:styleId="BalloonText">
    <w:name w:val="Balloon Text"/>
    <w:basedOn w:val="Normal"/>
    <w:link w:val="BalloonTextChar"/>
    <w:uiPriority w:val="99"/>
    <w:semiHidden/>
    <w:unhideWhenUsed/>
    <w:rsid w:val="006A3EA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EA6"/>
    <w:rPr>
      <w:rFonts w:ascii="Lucida Grande" w:hAnsi="Lucida Grande"/>
      <w:sz w:val="18"/>
      <w:szCs w:val="18"/>
    </w:rPr>
  </w:style>
  <w:style w:type="paragraph" w:customStyle="1" w:styleId="NoParagraphStyle">
    <w:name w:val="[No Paragraph Style]"/>
    <w:rsid w:val="006A3EA6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="MS Mincho" w:hAnsi="MinionPro-Regular" w:cs="MinionPro-Regular"/>
      <w:color w:val="000000"/>
      <w:lang w:val="en-GB"/>
    </w:rPr>
  </w:style>
  <w:style w:type="character" w:styleId="Hyperlink">
    <w:name w:val="Hyperlink"/>
    <w:basedOn w:val="DefaultParagraphFont"/>
    <w:uiPriority w:val="99"/>
    <w:unhideWhenUsed/>
    <w:rsid w:val="00615A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5AE9"/>
    <w:rPr>
      <w:color w:val="605E5C"/>
      <w:shd w:val="clear" w:color="auto" w:fill="E1DFDD"/>
    </w:rPr>
  </w:style>
  <w:style w:type="paragraph" w:customStyle="1" w:styleId="Default">
    <w:name w:val="Default"/>
    <w:rsid w:val="003B12ED"/>
    <w:pPr>
      <w:autoSpaceDE w:val="0"/>
      <w:autoSpaceDN w:val="0"/>
      <w:adjustRightInd w:val="0"/>
    </w:pPr>
    <w:rPr>
      <w:rFonts w:ascii="Arial" w:eastAsiaTheme="minorHAnsi" w:hAnsi="Arial" w:cs="Arial"/>
      <w:color w:val="000000"/>
      <w:lang w:val="en-GB"/>
    </w:rPr>
  </w:style>
  <w:style w:type="table" w:styleId="TableGrid">
    <w:name w:val="Table Grid"/>
    <w:basedOn w:val="TableNormal"/>
    <w:uiPriority w:val="39"/>
    <w:rsid w:val="003B12ED"/>
    <w:rPr>
      <w:rFonts w:eastAsiaTheme="minorHAnsi"/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101B6"/>
    <w:pPr>
      <w:widowControl w:val="0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4101B6"/>
    <w:rPr>
      <w:rFonts w:ascii="Calibri" w:eastAsia="Calibri" w:hAnsi="Calibri" w:cs="Calibri"/>
      <w:b/>
      <w:bCs/>
      <w:sz w:val="28"/>
      <w:szCs w:val="28"/>
    </w:rPr>
  </w:style>
  <w:style w:type="paragraph" w:styleId="ListParagraph">
    <w:name w:val="List Paragraph"/>
    <w:aliases w:val="Dot pt,OBC Bullet,List Paragraph11,List Paragrap,Colorful List - Accent 12,Bullet Styl,Bullet,No Spacing11,L,Párrafo de lista,Recommendation,Recommendati,Recommendatio,List Paragraph3,List Paragra,Maire,List Paragraph12,Normal numbered"/>
    <w:basedOn w:val="Normal"/>
    <w:link w:val="ListParagraphChar"/>
    <w:uiPriority w:val="34"/>
    <w:qFormat/>
    <w:rsid w:val="009E75CA"/>
    <w:pPr>
      <w:widowControl w:val="0"/>
      <w:spacing w:before="1"/>
      <w:ind w:left="691" w:hanging="432"/>
    </w:pPr>
    <w:rPr>
      <w:rFonts w:ascii="Calibri" w:eastAsia="Calibri" w:hAnsi="Calibri" w:cs="Calibri"/>
      <w:sz w:val="22"/>
      <w:szCs w:val="22"/>
    </w:rPr>
  </w:style>
  <w:style w:type="character" w:customStyle="1" w:styleId="ListParagraphChar">
    <w:name w:val="List Paragraph Char"/>
    <w:aliases w:val="Dot pt Char,OBC Bullet Char,List Paragraph11 Char,List Paragrap Char,Colorful List - Accent 12 Char,Bullet Styl Char,Bullet Char,No Spacing11 Char,L Char,Párrafo de lista Char,Recommendation Char,Recommendati Char,Recommendatio Char"/>
    <w:link w:val="ListParagraph"/>
    <w:uiPriority w:val="34"/>
    <w:qFormat/>
    <w:locked/>
    <w:rsid w:val="009E75CA"/>
    <w:rPr>
      <w:rFonts w:ascii="Calibri" w:eastAsia="Calibr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F209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09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baa6a3-f708-4467-9f52-f586c31036b4" xsi:nil="true"/>
    <lcf76f155ced4ddcb4097134ff3c332f xmlns="8f5a3317-e2c4-40c3-b9b9-8beeb61d81e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ACBFEF73DEF479BBBAD1C8DEFC6FA" ma:contentTypeVersion="16" ma:contentTypeDescription="Create a new document." ma:contentTypeScope="" ma:versionID="e616865e9d07d98a2c5774f60740cd52">
  <xsd:schema xmlns:xsd="http://www.w3.org/2001/XMLSchema" xmlns:xs="http://www.w3.org/2001/XMLSchema" xmlns:p="http://schemas.microsoft.com/office/2006/metadata/properties" xmlns:ns2="03baa6a3-f708-4467-9f52-f586c31036b4" xmlns:ns3="8f5a3317-e2c4-40c3-b9b9-8beeb61d81eb" targetNamespace="http://schemas.microsoft.com/office/2006/metadata/properties" ma:root="true" ma:fieldsID="2cc0965dfc4b8d466a200ee832a2a28f" ns2:_="" ns3:_="">
    <xsd:import namespace="03baa6a3-f708-4467-9f52-f586c31036b4"/>
    <xsd:import namespace="8f5a3317-e2c4-40c3-b9b9-8beeb61d81e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aa6a3-f708-4467-9f52-f586c31036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3e0a968-d4b8-4e09-b0a1-ca7948486d21}" ma:internalName="TaxCatchAll" ma:showField="CatchAllData" ma:web="03baa6a3-f708-4467-9f52-f586c31036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5a3317-e2c4-40c3-b9b9-8beeb61d81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304f773-2e71-465d-876c-25bbcdcf63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8D176A-5AB1-467B-9DC5-A5D74F9D8D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0FE8BA-33ED-4B63-B3CB-5E1C42D4DAFD}">
  <ds:schemaRefs>
    <ds:schemaRef ds:uri="http://schemas.microsoft.com/office/2006/metadata/properties"/>
    <ds:schemaRef ds:uri="http://schemas.microsoft.com/office/infopath/2007/PartnerControls"/>
    <ds:schemaRef ds:uri="03baa6a3-f708-4467-9f52-f586c31036b4"/>
    <ds:schemaRef ds:uri="8f5a3317-e2c4-40c3-b9b9-8beeb61d81eb"/>
  </ds:schemaRefs>
</ds:datastoreItem>
</file>

<file path=customXml/itemProps3.xml><?xml version="1.0" encoding="utf-8"?>
<ds:datastoreItem xmlns:ds="http://schemas.openxmlformats.org/officeDocument/2006/customXml" ds:itemID="{B64812D6-CB1B-4F87-9B2B-74AAC73DD6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aa6a3-f708-4467-9f52-f586c31036b4"/>
    <ds:schemaRef ds:uri="8f5a3317-e2c4-40c3-b9b9-8beeb61d81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 Partners</Company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Davison</dc:creator>
  <cp:keywords/>
  <dc:description/>
  <cp:lastModifiedBy>Janet Powell</cp:lastModifiedBy>
  <cp:revision>19</cp:revision>
  <cp:lastPrinted>2022-09-21T13:17:00Z</cp:lastPrinted>
  <dcterms:created xsi:type="dcterms:W3CDTF">2021-09-09T16:09:00Z</dcterms:created>
  <dcterms:modified xsi:type="dcterms:W3CDTF">2022-09-21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ACBFEF73DEF479BBBAD1C8DEFC6FA</vt:lpwstr>
  </property>
  <property fmtid="{D5CDD505-2E9C-101B-9397-08002B2CF9AE}" pid="3" name="MediaServiceImageTags">
    <vt:lpwstr/>
  </property>
</Properties>
</file>